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F56F54" w:rsidRDefault="00F56F54" w:rsidP="008D02BF">
      <w:pPr>
        <w:jc w:val="both"/>
      </w:pPr>
      <w:r>
        <w:t xml:space="preserve">The authors have not made all the corrections indicated by the reviewers. Abstract (Rev_ IJPSS_157190_Mar The abstract should be improved by clearly stating the research gap, providing more precise methodological details and more), Introduction (Rev_ IJPSS_157190_ </w:t>
      </w:r>
      <w:proofErr w:type="spellStart"/>
      <w:r>
        <w:t>Hin</w:t>
      </w:r>
      <w:proofErr w:type="spellEnd"/>
      <w:r>
        <w:t xml:space="preserve">) Spacing, </w:t>
      </w:r>
      <w:proofErr w:type="gramStart"/>
      <w:r>
        <w:t>Where</w:t>
      </w:r>
      <w:proofErr w:type="gramEnd"/>
      <w:r>
        <w:t xml:space="preserve"> is it? Please mention the country name; This part of writing is a bit confusing. Please rewrite it clearly.</w:t>
      </w:r>
      <w:r w:rsidR="00AE683B">
        <w:t xml:space="preserve"> </w:t>
      </w:r>
      <w:r>
        <w:t>Methodology (Rev_ IJPSS_157190_Hin) Table 1 and other things)</w:t>
      </w:r>
      <w:r w:rsidR="00A87AF5">
        <w:t>.</w:t>
      </w:r>
    </w:p>
    <w:p w:rsidR="009344FF" w:rsidRDefault="00F56F54" w:rsidP="008D02BF">
      <w:pPr>
        <w:jc w:val="both"/>
      </w:pPr>
      <w:r>
        <w:t>Accepted after all corrections indicated by the Reviewers are made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A9639E" w:rsidRPr="005D6EB8" w:rsidRDefault="00687AEA" w:rsidP="005D6EB8">
      <w:pPr>
        <w:jc w:val="both"/>
      </w:pPr>
      <w:bookmarkStart w:id="0" w:name="_GoBack"/>
      <w:r w:rsidRPr="005D6EB8">
        <w:t>Prof. Francisco Cruz-Sosa, Metropolitan Autonomous University, Mexico</w:t>
      </w:r>
      <w:bookmarkEnd w:id="0"/>
    </w:p>
    <w:sectPr w:rsidR="00A9639E" w:rsidRPr="005D6EB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Q1sLCwMDazMDU1MTFS0lEKTi0uzszPAykwrAUA1C+osCwAAAA="/>
  </w:docVars>
  <w:rsids>
    <w:rsidRoot w:val="00A72896"/>
    <w:rsid w:val="002C0B2C"/>
    <w:rsid w:val="005D6EB8"/>
    <w:rsid w:val="00687AEA"/>
    <w:rsid w:val="008D02BF"/>
    <w:rsid w:val="009344FF"/>
    <w:rsid w:val="00987418"/>
    <w:rsid w:val="009F328F"/>
    <w:rsid w:val="00A72896"/>
    <w:rsid w:val="00A87AF5"/>
    <w:rsid w:val="00A9639E"/>
    <w:rsid w:val="00AE683B"/>
    <w:rsid w:val="00F56F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028AF0"/>
  <w15:docId w15:val="{25DCBC4A-4E97-404B-AE5C-3DE043D719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6233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30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4</Words>
  <Characters>536</Characters>
  <Application>Microsoft Office Word</Application>
  <DocSecurity>0</DocSecurity>
  <Lines>4</Lines>
  <Paragraphs>1</Paragraphs>
  <ScaleCrop>false</ScaleCrop>
  <Company/>
  <LinksUpToDate>false</LinksUpToDate>
  <CharactersWithSpaces>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10</cp:revision>
  <dcterms:created xsi:type="dcterms:W3CDTF">2025-02-19T08:37:00Z</dcterms:created>
  <dcterms:modified xsi:type="dcterms:W3CDTF">2026-04-24T12:56:00Z</dcterms:modified>
</cp:coreProperties>
</file>